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AE0B3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AE0B3F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AE0B3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7</w:t>
      </w:r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8"/>
        <w:gridCol w:w="7306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4C1FC7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ilms</w:t>
            </w:r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F011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 writing skills</w:t>
            </w:r>
          </w:p>
          <w:p w:rsidR="00C17B86" w:rsidRPr="00C90DFA" w:rsidRDefault="00047D59" w:rsidP="001408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>
              <w:rPr>
                <w:rFonts w:ascii="Times New Roman" w:hAnsi="Times New Roman" w:cs="Times New Roman"/>
                <w:sz w:val="24"/>
                <w:szCs w:val="24"/>
              </w:rPr>
              <w:t xml:space="preserve">ehend </w:t>
            </w:r>
            <w:r w:rsidR="00F0113C">
              <w:rPr>
                <w:rFonts w:ascii="Times New Roman" w:hAnsi="Times New Roman" w:cs="Times New Roman"/>
                <w:sz w:val="24"/>
                <w:szCs w:val="24"/>
              </w:rPr>
              <w:t xml:space="preserve">in what situations to use </w:t>
            </w:r>
            <w:r w:rsidR="00104B0E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  <w:r w:rsidR="00F0113C">
              <w:rPr>
                <w:rFonts w:ascii="Times New Roman" w:hAnsi="Times New Roman" w:cs="Times New Roman"/>
                <w:sz w:val="24"/>
                <w:szCs w:val="24"/>
              </w:rPr>
              <w:t xml:space="preserve"> perfect tense and past tense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D21467" w:rsidRPr="00D21467" w:rsidRDefault="002D08F6" w:rsidP="00D21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de </w:t>
            </w:r>
            <w:r w:rsidR="00D21467" w:rsidRPr="00D21467">
              <w:rPr>
                <w:rFonts w:ascii="Times New Roman" w:hAnsi="Times New Roman" w:cs="Times New Roman"/>
                <w:sz w:val="24"/>
                <w:szCs w:val="24"/>
              </w:rPr>
              <w:t>constructive feedback using proper language according to students’ effor</w:t>
            </w:r>
            <w:r w:rsidR="00D21467">
              <w:rPr>
                <w:rFonts w:ascii="Times New Roman" w:hAnsi="Times New Roman" w:cs="Times New Roman"/>
                <w:sz w:val="24"/>
                <w:szCs w:val="24"/>
              </w:rPr>
              <w:t>t (about students’ SMART Goals)</w:t>
            </w:r>
          </w:p>
          <w:p w:rsidR="00D21467" w:rsidRDefault="00D21467" w:rsidP="00D21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1467">
              <w:rPr>
                <w:rFonts w:ascii="Times New Roman" w:hAnsi="Times New Roman" w:cs="Times New Roman"/>
                <w:sz w:val="24"/>
                <w:szCs w:val="24"/>
              </w:rPr>
              <w:t>Emphasise the importance of SMART goals</w:t>
            </w:r>
          </w:p>
          <w:p w:rsidR="00047D59" w:rsidRPr="00D57A0F" w:rsidRDefault="00F0113C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 strategy 2</w:t>
            </w:r>
            <w:r w:rsidR="009A05A8">
              <w:rPr>
                <w:rFonts w:ascii="Times New Roman" w:hAnsi="Times New Roman" w:cs="Times New Roman"/>
                <w:sz w:val="24"/>
                <w:szCs w:val="24"/>
              </w:rPr>
              <w:t xml:space="preserve">: Using a functional approach 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9A05A8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Writing</w:t>
            </w:r>
            <w:proofErr w:type="spellEnd"/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D57A0F" w:rsidRDefault="009A05A8" w:rsidP="00047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bs in past simple and past participle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047D59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8742A" w:rsidRDefault="00104B0E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ent </w:t>
            </w:r>
            <w:r w:rsidR="009A05A8">
              <w:rPr>
                <w:rFonts w:ascii="Times New Roman" w:hAnsi="Times New Roman" w:cs="Times New Roman"/>
                <w:sz w:val="24"/>
                <w:szCs w:val="24"/>
              </w:rPr>
              <w:t>Perfect and Past simple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047D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47D59" w:rsidRDefault="004C3DE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47D59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47D59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5E6B56" w:rsidRDefault="004C3DE8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2-A1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1E2A4E" w:rsidRPr="004C3DE8" w:rsidRDefault="00D21467" w:rsidP="004C3DE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3DE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Language Mindset:</w:t>
            </w:r>
            <w:r w:rsidRPr="004C3D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E2A4E" w:rsidRDefault="001E2A4E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2A4E">
              <w:rPr>
                <w:rFonts w:ascii="Times New Roman" w:hAnsi="Times New Roman" w:cs="Times New Roman"/>
                <w:sz w:val="24"/>
                <w:szCs w:val="24"/>
              </w:rPr>
              <w:t>Individual w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ten feedback for each student</w:t>
            </w:r>
            <w:r w:rsidRPr="001E2A4E">
              <w:rPr>
                <w:rFonts w:ascii="Times New Roman" w:hAnsi="Times New Roman" w:cs="Times New Roman"/>
                <w:sz w:val="24"/>
                <w:szCs w:val="24"/>
              </w:rPr>
              <w:t xml:space="preserve"> and general feedback for the class.</w:t>
            </w:r>
          </w:p>
          <w:p w:rsidR="00D21467" w:rsidRDefault="00D21467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1467"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 about the importa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SMART goals.</w:t>
            </w:r>
          </w:p>
          <w:p w:rsidR="004C3DE8" w:rsidRPr="004C3DE8" w:rsidRDefault="004C3DE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E8">
              <w:rPr>
                <w:rFonts w:ascii="Times New Roman" w:hAnsi="Times New Roman" w:cs="Times New Roman"/>
                <w:sz w:val="24"/>
                <w:szCs w:val="24"/>
              </w:rPr>
              <w:t>Power Point Presentation: Writing strategy 2: Using a functional approach</w:t>
            </w:r>
          </w:p>
          <w:p w:rsidR="009A05A8" w:rsidRPr="004C3DE8" w:rsidRDefault="009A05A8" w:rsidP="004C3DE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C3DE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Writing </w:t>
            </w:r>
            <w:r w:rsidR="00D57A0F" w:rsidRPr="004C3DE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9A05A8" w:rsidRPr="004C3DE8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4C3DE8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4C3DE8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teachingenglish.org.uk/sites/teacheng/files/Student%20worksheet_2.pdf</w:t>
              </w:r>
            </w:hyperlink>
            <w:r w:rsidR="004C3D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57A0F" w:rsidRPr="004C3DE8" w:rsidRDefault="00D57A0F" w:rsidP="004C3DE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C3DE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08742A" w:rsidRPr="00D41C0E" w:rsidRDefault="0008742A" w:rsidP="00DA1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DA1F8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r w:rsidR="00DA1F88">
              <w:rPr>
                <w:rFonts w:ascii="Times New Roman" w:hAnsi="Times New Roman" w:cs="Times New Roman"/>
                <w:sz w:val="24"/>
                <w:szCs w:val="24"/>
              </w:rPr>
              <w:t xml:space="preserve">Present </w:t>
            </w:r>
            <w:r w:rsidR="009A05A8">
              <w:rPr>
                <w:rFonts w:ascii="Times New Roman" w:hAnsi="Times New Roman" w:cs="Times New Roman"/>
                <w:sz w:val="24"/>
                <w:szCs w:val="24"/>
              </w:rPr>
              <w:t>perfect and Past Tenses</w:t>
            </w:r>
            <w:r w:rsidR="004C3DE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C3DE8" w:rsidRPr="004C3DE8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21467" w:rsidRPr="00D21467" w:rsidRDefault="00D41C0E" w:rsidP="00D21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21467">
              <w:rPr>
                <w:rFonts w:ascii="Times New Roman" w:hAnsi="Times New Roman" w:cs="Times New Roman"/>
                <w:sz w:val="24"/>
                <w:szCs w:val="24"/>
              </w:rPr>
              <w:t xml:space="preserve">provides constructive </w:t>
            </w:r>
            <w:r w:rsidR="00D21467" w:rsidRPr="00D21467">
              <w:rPr>
                <w:rFonts w:ascii="Times New Roman" w:hAnsi="Times New Roman" w:cs="Times New Roman"/>
                <w:sz w:val="24"/>
                <w:szCs w:val="24"/>
              </w:rPr>
              <w:t>feedback using proper language according to students’ effort (about students’ SMART Goals)</w:t>
            </w:r>
          </w:p>
          <w:p w:rsidR="00D21467" w:rsidRDefault="00D21467" w:rsidP="00317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</w:t>
            </w:r>
            <w:r w:rsidRPr="00D21467">
              <w:rPr>
                <w:rFonts w:ascii="Times New Roman" w:hAnsi="Times New Roman" w:cs="Times New Roman"/>
                <w:sz w:val="24"/>
                <w:szCs w:val="24"/>
              </w:rPr>
              <w:t xml:space="preserve"> the importance of SMART goa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ing a power point presentation.</w:t>
            </w:r>
          </w:p>
          <w:p w:rsidR="00127913" w:rsidRPr="00D41C0E" w:rsidRDefault="00D21467" w:rsidP="003178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>explains they will continue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wo</w:t>
            </w:r>
            <w:r w:rsidR="009A05A8">
              <w:rPr>
                <w:rFonts w:ascii="Times New Roman" w:hAnsi="Times New Roman" w:cs="Times New Roman"/>
                <w:sz w:val="24"/>
                <w:szCs w:val="24"/>
              </w:rPr>
              <w:t>rking with the topic: Films</w:t>
            </w:r>
          </w:p>
        </w:tc>
        <w:tc>
          <w:tcPr>
            <w:tcW w:w="723" w:type="dxa"/>
          </w:tcPr>
          <w:p w:rsidR="00C17B86" w:rsidRPr="00D41C0E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777E2" w:rsidP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F5319A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  <w:tc>
          <w:tcPr>
            <w:tcW w:w="6358" w:type="dxa"/>
          </w:tcPr>
          <w:p w:rsidR="00D41C0E" w:rsidRDefault="00D41C0E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12791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31785D">
              <w:rPr>
                <w:rFonts w:ascii="Times New Roman" w:hAnsi="Times New Roman" w:cs="Times New Roman"/>
                <w:sz w:val="24"/>
                <w:szCs w:val="24"/>
              </w:rPr>
              <w:t xml:space="preserve">hey will </w:t>
            </w:r>
            <w:r w:rsidR="00F5319A">
              <w:rPr>
                <w:rFonts w:ascii="Times New Roman" w:hAnsi="Times New Roman" w:cs="Times New Roman"/>
                <w:sz w:val="24"/>
                <w:szCs w:val="24"/>
              </w:rPr>
              <w:t>have to write a review of a movie</w:t>
            </w:r>
          </w:p>
          <w:p w:rsidR="00127913" w:rsidRPr="00D41C0E" w:rsidRDefault="007E7EB5" w:rsidP="00453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</w:t>
            </w:r>
            <w:r w:rsidR="009451B0">
              <w:rPr>
                <w:rFonts w:ascii="Times New Roman" w:hAnsi="Times New Roman" w:cs="Times New Roman"/>
                <w:sz w:val="24"/>
                <w:szCs w:val="24"/>
              </w:rPr>
              <w:t xml:space="preserve">ns the importance of </w:t>
            </w:r>
            <w:r w:rsidR="00F5319A">
              <w:rPr>
                <w:rFonts w:ascii="Times New Roman" w:hAnsi="Times New Roman" w:cs="Times New Roman"/>
                <w:sz w:val="24"/>
                <w:szCs w:val="24"/>
              </w:rPr>
              <w:t xml:space="preserve">writing strategy number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a power point presentation. </w:t>
            </w: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mmar Focus</w:t>
            </w:r>
          </w:p>
        </w:tc>
        <w:tc>
          <w:tcPr>
            <w:tcW w:w="6358" w:type="dxa"/>
          </w:tcPr>
          <w:p w:rsidR="007E7EB5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that past tenses and present perfect are some of the tenses that can be used in reviews.</w:t>
            </w:r>
          </w:p>
          <w:p w:rsidR="00F5319A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the use of Present perfect using a pdf file.</w:t>
            </w:r>
          </w:p>
          <w:p w:rsidR="00F5319A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 answer exercises 8.1 and 8.2</w:t>
            </w:r>
          </w:p>
          <w:p w:rsidR="00F5319A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Present Perfect versus Past Simple using a pdf file</w:t>
            </w:r>
          </w:p>
          <w:p w:rsidR="00F5319A" w:rsidRPr="00D41C0E" w:rsidRDefault="00F531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s answer exercises 13.2, 13.3, </w:t>
            </w:r>
            <w:r w:rsidR="005F743A">
              <w:rPr>
                <w:rFonts w:ascii="Times New Roman" w:hAnsi="Times New Roman" w:cs="Times New Roman"/>
                <w:sz w:val="24"/>
                <w:szCs w:val="24"/>
              </w:rPr>
              <w:t>14.1, 14.2</w:t>
            </w:r>
          </w:p>
        </w:tc>
        <w:tc>
          <w:tcPr>
            <w:tcW w:w="723" w:type="dxa"/>
          </w:tcPr>
          <w:p w:rsidR="00C17B86" w:rsidRPr="00D41C0E" w:rsidRDefault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C17B86" w:rsidRPr="00D41C0E" w:rsidTr="00C17B86">
        <w:tc>
          <w:tcPr>
            <w:tcW w:w="1413" w:type="dxa"/>
          </w:tcPr>
          <w:p w:rsidR="002B275E" w:rsidRDefault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riting</w:t>
            </w:r>
          </w:p>
          <w:p w:rsidR="002B275E" w:rsidRPr="00D41C0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276060" w:rsidRDefault="005F743A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gives i</w:t>
            </w:r>
            <w:r w:rsidR="004C3DE8">
              <w:rPr>
                <w:rFonts w:ascii="Times New Roman" w:hAnsi="Times New Roman" w:cs="Times New Roman"/>
                <w:sz w:val="24"/>
                <w:szCs w:val="24"/>
              </w:rPr>
              <w:t>nstructions for the film review using a pdf file</w:t>
            </w:r>
            <w:bookmarkStart w:id="0" w:name="_GoBack"/>
            <w:bookmarkEnd w:id="0"/>
          </w:p>
          <w:p w:rsidR="005F743A" w:rsidRPr="00D41C0E" w:rsidRDefault="005F743A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rt writing taking</w:t>
            </w:r>
            <w:r w:rsidR="004C3DE8">
              <w:rPr>
                <w:rFonts w:ascii="Times New Roman" w:hAnsi="Times New Roman" w:cs="Times New Roman"/>
                <w:sz w:val="24"/>
                <w:szCs w:val="24"/>
              </w:rPr>
              <w:t xml:space="preserve"> into account Writing strategy 2</w:t>
            </w:r>
          </w:p>
        </w:tc>
        <w:tc>
          <w:tcPr>
            <w:tcW w:w="723" w:type="dxa"/>
          </w:tcPr>
          <w:p w:rsidR="00C17B86" w:rsidRPr="00D41C0E" w:rsidRDefault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473D80" w:rsidRDefault="00CE09D6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5F743A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5F743A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5F743A">
              <w:rPr>
                <w:rFonts w:ascii="Times New Roman" w:hAnsi="Times New Roman" w:cs="Times New Roman"/>
                <w:sz w:val="24"/>
                <w:szCs w:val="24"/>
              </w:rPr>
              <w:t xml:space="preserve"> to send the review in 2 more days.</w:t>
            </w:r>
          </w:p>
          <w:p w:rsidR="005F743A" w:rsidRPr="00D41C0E" w:rsidRDefault="005F743A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ain differences between past simple and present perfect. 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ad their answers voluntarily. 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9E23FA"/>
    <w:multiLevelType w:val="hybridMultilevel"/>
    <w:tmpl w:val="65921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QUA4TN9QCwAAAA="/>
  </w:docVars>
  <w:rsids>
    <w:rsidRoot w:val="00C17B86"/>
    <w:rsid w:val="00046434"/>
    <w:rsid w:val="00047D59"/>
    <w:rsid w:val="0008742A"/>
    <w:rsid w:val="000C250F"/>
    <w:rsid w:val="00104B0E"/>
    <w:rsid w:val="00127913"/>
    <w:rsid w:val="00140889"/>
    <w:rsid w:val="001E2A4E"/>
    <w:rsid w:val="00276060"/>
    <w:rsid w:val="002B275E"/>
    <w:rsid w:val="002D08F6"/>
    <w:rsid w:val="0031785D"/>
    <w:rsid w:val="00323B4B"/>
    <w:rsid w:val="0040323A"/>
    <w:rsid w:val="00453A0F"/>
    <w:rsid w:val="00473D80"/>
    <w:rsid w:val="004C1FC7"/>
    <w:rsid w:val="004C3DE8"/>
    <w:rsid w:val="005E6B56"/>
    <w:rsid w:val="005F743A"/>
    <w:rsid w:val="007E7EB5"/>
    <w:rsid w:val="008002F1"/>
    <w:rsid w:val="008F69BA"/>
    <w:rsid w:val="009451B0"/>
    <w:rsid w:val="009A05A8"/>
    <w:rsid w:val="009C34E6"/>
    <w:rsid w:val="009D297A"/>
    <w:rsid w:val="00AE0B3F"/>
    <w:rsid w:val="00C17B86"/>
    <w:rsid w:val="00C64C55"/>
    <w:rsid w:val="00C90DFA"/>
    <w:rsid w:val="00CE09D6"/>
    <w:rsid w:val="00D21467"/>
    <w:rsid w:val="00D41C0E"/>
    <w:rsid w:val="00D4618A"/>
    <w:rsid w:val="00D53B63"/>
    <w:rsid w:val="00D57A0F"/>
    <w:rsid w:val="00D83641"/>
    <w:rsid w:val="00DA1F88"/>
    <w:rsid w:val="00E768A3"/>
    <w:rsid w:val="00F0113C"/>
    <w:rsid w:val="00F0208D"/>
    <w:rsid w:val="00F33AC0"/>
    <w:rsid w:val="00F5319A"/>
    <w:rsid w:val="00F563A2"/>
    <w:rsid w:val="00F7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eachingenglish.org.uk/sites/teacheng/files/Student%20worksheet_2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6-10T17:26:00Z</dcterms:created>
  <dcterms:modified xsi:type="dcterms:W3CDTF">2020-07-23T10:25:00Z</dcterms:modified>
</cp:coreProperties>
</file>